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77FAB" w14:textId="30F64E18" w:rsidR="008407DB" w:rsidRDefault="008407DB">
      <w:r>
        <w:t>Train</w:t>
      </w:r>
      <w:r w:rsidR="004560FC">
        <w:t xml:space="preserve"> </w:t>
      </w:r>
      <w:proofErr w:type="spellStart"/>
      <w:r w:rsidR="004560FC">
        <w:t>set</w:t>
      </w:r>
      <w:proofErr w:type="spellEnd"/>
    </w:p>
    <w:tbl>
      <w:tblPr>
        <w:tblStyle w:val="EinfacheTabelle1"/>
        <w:tblW w:w="0" w:type="auto"/>
        <w:jc w:val="center"/>
        <w:tblLook w:val="04A0" w:firstRow="1" w:lastRow="0" w:firstColumn="1" w:lastColumn="0" w:noHBand="0" w:noVBand="1"/>
      </w:tblPr>
      <w:tblGrid>
        <w:gridCol w:w="5417"/>
      </w:tblGrid>
      <w:tr w:rsidR="002646A8" w:rsidRPr="0001227F" w14:paraId="6A3653A2" w14:textId="77777777" w:rsidTr="002646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14B32490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ile</w:t>
            </w:r>
          </w:p>
        </w:tc>
      </w:tr>
      <w:tr w:rsidR="00106080" w:rsidRPr="0001227F" w14:paraId="58C32EDE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413351F5" w14:textId="130F28C1" w:rsidR="00106080" w:rsidRPr="0001227F" w:rsidRDefault="00106080" w:rsidP="00106080">
            <w:pPr>
              <w:jc w:val="center"/>
              <w:rPr>
                <w:lang w:val="en-US"/>
              </w:rPr>
            </w:pPr>
            <w:r w:rsidRPr="006A1936">
              <w:t xml:space="preserve">alarm_clock_01.webp                                                  </w:t>
            </w:r>
          </w:p>
        </w:tc>
      </w:tr>
      <w:tr w:rsidR="00106080" w:rsidRPr="0001227F" w14:paraId="4C831E0D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52E9D5D6" w14:textId="253989D1" w:rsidR="00106080" w:rsidRPr="0001227F" w:rsidRDefault="00106080" w:rsidP="00106080">
            <w:pPr>
              <w:jc w:val="center"/>
              <w:rPr>
                <w:lang w:val="en-US"/>
              </w:rPr>
            </w:pPr>
            <w:r w:rsidRPr="006A1936">
              <w:t xml:space="preserve">antique_ceramic_vase_01.webp                                         </w:t>
            </w:r>
          </w:p>
        </w:tc>
      </w:tr>
      <w:tr w:rsidR="00106080" w:rsidRPr="0001227F" w14:paraId="074E96F0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5D24ADC4" w14:textId="6F463649" w:rsidR="00106080" w:rsidRPr="0001227F" w:rsidRDefault="00106080" w:rsidP="00106080">
            <w:pPr>
              <w:jc w:val="center"/>
              <w:rPr>
                <w:lang w:val="en-US"/>
              </w:rPr>
            </w:pPr>
            <w:r w:rsidRPr="006A1936">
              <w:t xml:space="preserve">brass_vase_01.webp                                                   </w:t>
            </w:r>
          </w:p>
        </w:tc>
      </w:tr>
      <w:tr w:rsidR="00106080" w:rsidRPr="0001227F" w14:paraId="5FC64A61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6D012B6F" w14:textId="7AC1ABAF" w:rsidR="00106080" w:rsidRPr="0001227F" w:rsidRDefault="00106080" w:rsidP="00106080">
            <w:pPr>
              <w:jc w:val="center"/>
              <w:rPr>
                <w:lang w:val="en-US"/>
              </w:rPr>
            </w:pPr>
            <w:r w:rsidRPr="006A1936">
              <w:t xml:space="preserve">brass_vase_03.webp                                                   </w:t>
            </w:r>
          </w:p>
        </w:tc>
      </w:tr>
      <w:tr w:rsidR="00106080" w:rsidRPr="0001227F" w14:paraId="2FB0BE04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AECBDEF" w14:textId="3A93BA0B" w:rsidR="00106080" w:rsidRPr="0001227F" w:rsidRDefault="00106080" w:rsidP="00106080">
            <w:pPr>
              <w:jc w:val="center"/>
              <w:rPr>
                <w:lang w:val="en-US"/>
              </w:rPr>
            </w:pPr>
            <w:r w:rsidRPr="006A1936">
              <w:t xml:space="preserve">Camera_01.webp                                                       </w:t>
            </w:r>
          </w:p>
        </w:tc>
      </w:tr>
      <w:tr w:rsidR="00106080" w:rsidRPr="00106080" w14:paraId="56357F22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A765A33" w14:textId="6B240A34" w:rsidR="00106080" w:rsidRPr="0001227F" w:rsidRDefault="00106080" w:rsidP="00106080">
            <w:pPr>
              <w:jc w:val="center"/>
              <w:rPr>
                <w:lang w:val="en-US"/>
              </w:rPr>
            </w:pPr>
            <w:proofErr w:type="spellStart"/>
            <w:r w:rsidRPr="006A1936">
              <w:t>cassette_player.webp</w:t>
            </w:r>
            <w:proofErr w:type="spellEnd"/>
            <w:r w:rsidRPr="006A1936">
              <w:t xml:space="preserve">                                                 </w:t>
            </w:r>
          </w:p>
        </w:tc>
      </w:tr>
      <w:tr w:rsidR="00106080" w:rsidRPr="0001227F" w14:paraId="4C50DD44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5D5B2DEA" w14:textId="3776CE97" w:rsidR="00106080" w:rsidRPr="0001227F" w:rsidRDefault="00106080" w:rsidP="00106080">
            <w:pPr>
              <w:jc w:val="center"/>
              <w:rPr>
                <w:lang w:val="en-US"/>
              </w:rPr>
            </w:pPr>
            <w:r w:rsidRPr="006A1936">
              <w:t xml:space="preserve">ceramic_vase_02.webp                                                 </w:t>
            </w:r>
          </w:p>
        </w:tc>
      </w:tr>
      <w:tr w:rsidR="00106080" w:rsidRPr="0001227F" w14:paraId="5A5ECE7E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55455078" w14:textId="2C1D9586" w:rsidR="00106080" w:rsidRPr="0001227F" w:rsidRDefault="00106080" w:rsidP="00106080">
            <w:pPr>
              <w:jc w:val="center"/>
              <w:rPr>
                <w:lang w:val="en-US"/>
              </w:rPr>
            </w:pPr>
            <w:r w:rsidRPr="006A1936">
              <w:t xml:space="preserve">ceramic_vase_03.webp                                                                                                              </w:t>
            </w:r>
          </w:p>
        </w:tc>
      </w:tr>
      <w:tr w:rsidR="00106080" w:rsidRPr="0001227F" w14:paraId="32FDA987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02249D01" w14:textId="7BFCF1A3" w:rsidR="00106080" w:rsidRPr="0001227F" w:rsidRDefault="00106080" w:rsidP="00106080">
            <w:pPr>
              <w:jc w:val="center"/>
              <w:rPr>
                <w:lang w:val="en-US"/>
              </w:rPr>
            </w:pPr>
            <w:r w:rsidRPr="006A1936">
              <w:t xml:space="preserve">food_avocado_01.webp                                                 </w:t>
            </w:r>
          </w:p>
        </w:tc>
      </w:tr>
      <w:tr w:rsidR="00106080" w:rsidRPr="0001227F" w14:paraId="4504C591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485D717D" w14:textId="693C3124" w:rsidR="00106080" w:rsidRPr="0001227F" w:rsidRDefault="00106080" w:rsidP="00106080">
            <w:pPr>
              <w:jc w:val="center"/>
              <w:rPr>
                <w:lang w:val="en-US"/>
              </w:rPr>
            </w:pPr>
            <w:r w:rsidRPr="006A1936">
              <w:t xml:space="preserve">food_kiwi_01.webp                                                    </w:t>
            </w:r>
          </w:p>
        </w:tc>
      </w:tr>
      <w:tr w:rsidR="00106080" w:rsidRPr="0001227F" w14:paraId="0E467DB7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631C164D" w14:textId="47B00E4F" w:rsidR="00106080" w:rsidRPr="0001227F" w:rsidRDefault="00106080" w:rsidP="00106080">
            <w:pPr>
              <w:jc w:val="center"/>
              <w:rPr>
                <w:lang w:val="en-US"/>
              </w:rPr>
            </w:pPr>
            <w:r w:rsidRPr="006A1936">
              <w:t xml:space="preserve">food_lychee_01.webp                                                  </w:t>
            </w:r>
          </w:p>
        </w:tc>
      </w:tr>
      <w:tr w:rsidR="00106080" w:rsidRPr="0001227F" w14:paraId="64989233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41517E04" w14:textId="508E678A" w:rsidR="00106080" w:rsidRPr="0001227F" w:rsidRDefault="00106080" w:rsidP="00106080">
            <w:pPr>
              <w:jc w:val="center"/>
              <w:rPr>
                <w:lang w:val="en-US"/>
              </w:rPr>
            </w:pPr>
            <w:r w:rsidRPr="006A1936">
              <w:t xml:space="preserve">food_pomegranate_01.webp                                             </w:t>
            </w:r>
          </w:p>
        </w:tc>
      </w:tr>
      <w:tr w:rsidR="00106080" w:rsidRPr="0001227F" w14:paraId="25E5ED60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4C2D92DB" w14:textId="2D5D93F2" w:rsidR="00106080" w:rsidRPr="0001227F" w:rsidRDefault="00106080" w:rsidP="00106080">
            <w:pPr>
              <w:jc w:val="center"/>
              <w:rPr>
                <w:lang w:val="en-US"/>
              </w:rPr>
            </w:pPr>
            <w:r w:rsidRPr="006A1936">
              <w:t xml:space="preserve">horse_statue_01.webp                                                 </w:t>
            </w:r>
          </w:p>
        </w:tc>
      </w:tr>
      <w:tr w:rsidR="00106080" w:rsidRPr="0001227F" w14:paraId="7978D2EE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00D031D4" w14:textId="26BC2F63" w:rsidR="00106080" w:rsidRPr="0001227F" w:rsidRDefault="00106080" w:rsidP="00106080">
            <w:pPr>
              <w:jc w:val="center"/>
              <w:rPr>
                <w:lang w:val="en-US"/>
              </w:rPr>
            </w:pPr>
            <w:r w:rsidRPr="006A1936">
              <w:t xml:space="preserve">marble_bust_01.webp                                                  </w:t>
            </w:r>
          </w:p>
        </w:tc>
      </w:tr>
      <w:tr w:rsidR="00106080" w:rsidRPr="0001227F" w14:paraId="47538C40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B40DA84" w14:textId="75415D33" w:rsidR="00106080" w:rsidRPr="0001227F" w:rsidRDefault="00106080" w:rsidP="00106080">
            <w:pPr>
              <w:jc w:val="center"/>
              <w:rPr>
                <w:lang w:val="en-US"/>
              </w:rPr>
            </w:pPr>
            <w:r w:rsidRPr="006A1936">
              <w:t xml:space="preserve">potted_plant_02.webp                                                 </w:t>
            </w:r>
          </w:p>
        </w:tc>
      </w:tr>
      <w:tr w:rsidR="00106080" w:rsidRPr="0001227F" w14:paraId="481C9AB5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6B385015" w14:textId="378B2A37" w:rsidR="00106080" w:rsidRPr="0001227F" w:rsidRDefault="00106080" w:rsidP="00106080">
            <w:pPr>
              <w:jc w:val="center"/>
              <w:rPr>
                <w:lang w:val="en-US"/>
              </w:rPr>
            </w:pPr>
            <w:r w:rsidRPr="006A1936">
              <w:t xml:space="preserve">russian_food_cans_01.webp                                            </w:t>
            </w:r>
          </w:p>
        </w:tc>
      </w:tr>
      <w:tr w:rsidR="00106080" w:rsidRPr="0001227F" w14:paraId="0C4D4BF7" w14:textId="77777777" w:rsidTr="002646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0C67FCE8" w14:textId="425D8C48" w:rsidR="00106080" w:rsidRPr="0001227F" w:rsidRDefault="00106080" w:rsidP="00106080">
            <w:pPr>
              <w:jc w:val="center"/>
              <w:rPr>
                <w:lang w:val="en-US"/>
              </w:rPr>
            </w:pPr>
            <w:r w:rsidRPr="006A1936">
              <w:t xml:space="preserve">small_oil_can_01.webp                                                </w:t>
            </w:r>
          </w:p>
        </w:tc>
      </w:tr>
      <w:tr w:rsidR="00106080" w:rsidRPr="0001227F" w14:paraId="382B101D" w14:textId="77777777" w:rsidTr="002646A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0C67F469" w14:textId="151AA7B1" w:rsidR="00106080" w:rsidRPr="0001227F" w:rsidRDefault="00106080" w:rsidP="00106080">
            <w:pPr>
              <w:jc w:val="center"/>
              <w:rPr>
                <w:lang w:val="en-US"/>
              </w:rPr>
            </w:pPr>
            <w:r w:rsidRPr="006A1936">
              <w:t>Ukulele_01.webp</w:t>
            </w:r>
          </w:p>
        </w:tc>
      </w:tr>
    </w:tbl>
    <w:p w14:paraId="5B4ACDFE" w14:textId="1F42A6CF" w:rsidR="002646A8" w:rsidRDefault="002646A8">
      <w:r>
        <w:br w:type="page"/>
      </w:r>
    </w:p>
    <w:p w14:paraId="5B061DD4" w14:textId="3CE4CC6E" w:rsidR="008407DB" w:rsidRDefault="002646A8">
      <w:r>
        <w:lastRenderedPageBreak/>
        <w:t>Test</w:t>
      </w:r>
      <w:r w:rsidR="00D144EA">
        <w:t xml:space="preserve"> Set</w:t>
      </w:r>
    </w:p>
    <w:p w14:paraId="312C08F6" w14:textId="77777777" w:rsidR="002646A8" w:rsidRDefault="002646A8"/>
    <w:tbl>
      <w:tblPr>
        <w:tblStyle w:val="EinfacheTabelle1"/>
        <w:tblW w:w="0" w:type="auto"/>
        <w:jc w:val="center"/>
        <w:tblLook w:val="04A0" w:firstRow="1" w:lastRow="0" w:firstColumn="1" w:lastColumn="0" w:noHBand="0" w:noVBand="1"/>
      </w:tblPr>
      <w:tblGrid>
        <w:gridCol w:w="5417"/>
      </w:tblGrid>
      <w:tr w:rsidR="002646A8" w:rsidRPr="0001227F" w14:paraId="700F8270" w14:textId="77777777" w:rsidTr="002822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02757B80" w14:textId="77777777" w:rsidR="002646A8" w:rsidRPr="0001227F" w:rsidRDefault="002646A8" w:rsidP="002822C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ile</w:t>
            </w:r>
          </w:p>
        </w:tc>
      </w:tr>
      <w:tr w:rsidR="009654D8" w:rsidRPr="0001227F" w14:paraId="4B3FCB74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1E0BF196" w14:textId="22C1013E" w:rsidR="009654D8" w:rsidRPr="0001227F" w:rsidRDefault="009654D8" w:rsidP="009654D8">
            <w:pPr>
              <w:jc w:val="center"/>
              <w:rPr>
                <w:lang w:val="en-US"/>
              </w:rPr>
            </w:pPr>
            <w:r w:rsidRPr="00CB0AEB">
              <w:t xml:space="preserve">baseball_01.webp                                                     </w:t>
            </w:r>
          </w:p>
        </w:tc>
      </w:tr>
      <w:tr w:rsidR="009654D8" w:rsidRPr="0001227F" w14:paraId="1372718B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696CF150" w14:textId="3FA836C5" w:rsidR="009654D8" w:rsidRPr="0001227F" w:rsidRDefault="009654D8" w:rsidP="009654D8">
            <w:pPr>
              <w:jc w:val="center"/>
              <w:rPr>
                <w:lang w:val="en-US"/>
              </w:rPr>
            </w:pPr>
            <w:r w:rsidRPr="00CB0AEB">
              <w:t xml:space="preserve">brass_vase_02.webp                                                   </w:t>
            </w:r>
          </w:p>
        </w:tc>
      </w:tr>
      <w:tr w:rsidR="009654D8" w:rsidRPr="0001227F" w14:paraId="00CED05A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87A8F0E" w14:textId="3999844C" w:rsidR="009654D8" w:rsidRPr="0001227F" w:rsidRDefault="009654D8" w:rsidP="009654D8">
            <w:pPr>
              <w:jc w:val="center"/>
              <w:rPr>
                <w:lang w:val="en-US"/>
              </w:rPr>
            </w:pPr>
            <w:r w:rsidRPr="00CB0AEB">
              <w:t xml:space="preserve">brass_vase_04.webp                                                   </w:t>
            </w:r>
          </w:p>
        </w:tc>
      </w:tr>
      <w:tr w:rsidR="009654D8" w:rsidRPr="0001227F" w14:paraId="55A2EC72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191BAC05" w14:textId="1755E1B2" w:rsidR="009654D8" w:rsidRPr="0001227F" w:rsidRDefault="009654D8" w:rsidP="009654D8">
            <w:pPr>
              <w:jc w:val="center"/>
              <w:rPr>
                <w:lang w:val="en-US"/>
              </w:rPr>
            </w:pPr>
            <w:proofErr w:type="spellStart"/>
            <w:r w:rsidRPr="00CB0AEB">
              <w:t>carved_wooden_elephant.webp</w:t>
            </w:r>
            <w:proofErr w:type="spellEnd"/>
            <w:r w:rsidRPr="00CB0AEB">
              <w:t xml:space="preserve">                                          </w:t>
            </w:r>
          </w:p>
        </w:tc>
      </w:tr>
      <w:tr w:rsidR="009654D8" w:rsidRPr="0001227F" w14:paraId="00A75208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6655B255" w14:textId="69307F7D" w:rsidR="009654D8" w:rsidRPr="0001227F" w:rsidRDefault="009654D8" w:rsidP="009654D8">
            <w:pPr>
              <w:jc w:val="center"/>
              <w:rPr>
                <w:lang w:val="en-US"/>
              </w:rPr>
            </w:pPr>
            <w:r w:rsidRPr="00CB0AEB">
              <w:t xml:space="preserve">ceramic_vase_04.webp                                                 </w:t>
            </w:r>
          </w:p>
        </w:tc>
      </w:tr>
      <w:tr w:rsidR="009654D8" w:rsidRPr="0001227F" w14:paraId="36BFC216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E02A6A5" w14:textId="4FF68DB5" w:rsidR="009654D8" w:rsidRPr="0001227F" w:rsidRDefault="009654D8" w:rsidP="009654D8">
            <w:pPr>
              <w:jc w:val="center"/>
              <w:rPr>
                <w:lang w:val="en-US"/>
              </w:rPr>
            </w:pPr>
            <w:r w:rsidRPr="00CB0AEB">
              <w:t xml:space="preserve">Drill_01.webp                                                            </w:t>
            </w:r>
          </w:p>
        </w:tc>
      </w:tr>
      <w:tr w:rsidR="009654D8" w:rsidRPr="00106080" w14:paraId="23C5BF58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7585A988" w14:textId="6BE1E525" w:rsidR="009654D8" w:rsidRPr="0001227F" w:rsidRDefault="009654D8" w:rsidP="009654D8">
            <w:pPr>
              <w:jc w:val="center"/>
              <w:rPr>
                <w:lang w:val="en-US"/>
              </w:rPr>
            </w:pPr>
            <w:r w:rsidRPr="00CB0AEB">
              <w:t xml:space="preserve">food_apple_01.webp                                                   </w:t>
            </w:r>
          </w:p>
        </w:tc>
      </w:tr>
      <w:tr w:rsidR="009654D8" w:rsidRPr="0001227F" w14:paraId="617A49B4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744A4D09" w14:textId="02D00749" w:rsidR="009654D8" w:rsidRPr="0001227F" w:rsidRDefault="009654D8" w:rsidP="009654D8">
            <w:pPr>
              <w:jc w:val="center"/>
              <w:rPr>
                <w:lang w:val="en-US"/>
              </w:rPr>
            </w:pPr>
            <w:r w:rsidRPr="00CB0AEB">
              <w:t xml:space="preserve">food_ginger_01.webp                                                  </w:t>
            </w:r>
          </w:p>
        </w:tc>
      </w:tr>
      <w:tr w:rsidR="009654D8" w:rsidRPr="0001227F" w14:paraId="2CE0FD6A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B6A6CE9" w14:textId="76C3F218" w:rsidR="009654D8" w:rsidRPr="0001227F" w:rsidRDefault="009654D8" w:rsidP="009654D8">
            <w:pPr>
              <w:jc w:val="center"/>
              <w:rPr>
                <w:lang w:val="en-US"/>
              </w:rPr>
            </w:pPr>
            <w:r w:rsidRPr="00CB0AEB">
              <w:t xml:space="preserve">food_lime_01.webp                                                    </w:t>
            </w:r>
          </w:p>
        </w:tc>
      </w:tr>
      <w:tr w:rsidR="009654D8" w:rsidRPr="0001227F" w14:paraId="4F1684B7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4E668C05" w14:textId="5E6CB9EC" w:rsidR="009654D8" w:rsidRPr="0001227F" w:rsidRDefault="009654D8" w:rsidP="009654D8">
            <w:pPr>
              <w:jc w:val="center"/>
              <w:rPr>
                <w:lang w:val="en-US"/>
              </w:rPr>
            </w:pPr>
            <w:r w:rsidRPr="00CB0AEB">
              <w:t xml:space="preserve">mantel_clock_01.webp                                                 </w:t>
            </w:r>
          </w:p>
        </w:tc>
      </w:tr>
      <w:tr w:rsidR="009654D8" w:rsidRPr="0001227F" w14:paraId="28F519CE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2DEE45B6" w14:textId="14CB5DAB" w:rsidR="009654D8" w:rsidRPr="0001227F" w:rsidRDefault="009654D8" w:rsidP="009654D8">
            <w:pPr>
              <w:jc w:val="center"/>
              <w:rPr>
                <w:lang w:val="en-US"/>
              </w:rPr>
            </w:pPr>
            <w:r w:rsidRPr="00CB0AEB">
              <w:t xml:space="preserve">measuring_tape_01.webp                                               </w:t>
            </w:r>
          </w:p>
        </w:tc>
      </w:tr>
      <w:tr w:rsidR="009654D8" w:rsidRPr="0001227F" w14:paraId="384A0E06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5DEBC0A3" w14:textId="05D8E72D" w:rsidR="009654D8" w:rsidRPr="0001227F" w:rsidRDefault="009654D8" w:rsidP="009654D8">
            <w:pPr>
              <w:jc w:val="center"/>
              <w:rPr>
                <w:lang w:val="en-US"/>
              </w:rPr>
            </w:pPr>
            <w:r w:rsidRPr="00CB0AEB">
              <w:t xml:space="preserve">Megaphone_01.webp                                                    </w:t>
            </w:r>
          </w:p>
        </w:tc>
      </w:tr>
      <w:tr w:rsidR="009654D8" w:rsidRPr="0001227F" w14:paraId="482FE4B3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0C08C9BC" w14:textId="66F4BB29" w:rsidR="009654D8" w:rsidRPr="0001227F" w:rsidRDefault="009654D8" w:rsidP="009654D8">
            <w:pPr>
              <w:jc w:val="center"/>
              <w:rPr>
                <w:lang w:val="en-US"/>
              </w:rPr>
            </w:pPr>
            <w:r w:rsidRPr="00CB0AEB">
              <w:t xml:space="preserve">potted_plant_01.webp                                                 </w:t>
            </w:r>
          </w:p>
        </w:tc>
      </w:tr>
      <w:tr w:rsidR="009654D8" w:rsidRPr="0001227F" w14:paraId="7EC8F071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706571BA" w14:textId="4C1B956B" w:rsidR="009654D8" w:rsidRPr="0001227F" w:rsidRDefault="009654D8" w:rsidP="009654D8">
            <w:pPr>
              <w:jc w:val="center"/>
              <w:rPr>
                <w:lang w:val="en-US"/>
              </w:rPr>
            </w:pPr>
            <w:r w:rsidRPr="00CB0AEB">
              <w:t xml:space="preserve">potted_plant_04.webp                                                 </w:t>
            </w:r>
          </w:p>
        </w:tc>
      </w:tr>
      <w:tr w:rsidR="009654D8" w:rsidRPr="0001227F" w14:paraId="5998E70D" w14:textId="77777777" w:rsidTr="002822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7DBD1343" w14:textId="062082B6" w:rsidR="009654D8" w:rsidRPr="0001227F" w:rsidRDefault="009654D8" w:rsidP="009654D8">
            <w:pPr>
              <w:jc w:val="center"/>
              <w:rPr>
                <w:lang w:val="en-US"/>
              </w:rPr>
            </w:pPr>
            <w:r w:rsidRPr="00CB0AEB">
              <w:t xml:space="preserve">tea_set_01.webp                                                      </w:t>
            </w:r>
          </w:p>
        </w:tc>
      </w:tr>
      <w:tr w:rsidR="009654D8" w:rsidRPr="0001227F" w14:paraId="3873C930" w14:textId="77777777" w:rsidTr="002822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17" w:type="dxa"/>
          </w:tcPr>
          <w:p w14:paraId="59E4C559" w14:textId="326D3EEE" w:rsidR="009654D8" w:rsidRPr="0001227F" w:rsidRDefault="009654D8" w:rsidP="009654D8">
            <w:pPr>
              <w:jc w:val="center"/>
              <w:rPr>
                <w:lang w:val="en-US"/>
              </w:rPr>
            </w:pPr>
            <w:r w:rsidRPr="00CB0AEB">
              <w:t xml:space="preserve">wine_bottles_01.webp   </w:t>
            </w:r>
          </w:p>
        </w:tc>
      </w:tr>
    </w:tbl>
    <w:p w14:paraId="789E2C98" w14:textId="62E5D7F5" w:rsidR="00E031DA" w:rsidRDefault="00E031DA" w:rsidP="0001227F"/>
    <w:sectPr w:rsidR="00E031D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je0MDM1NLMwMTNQ0lEKTi0uzszPAykwqQUAuLzTOiwAAAA="/>
  </w:docVars>
  <w:rsids>
    <w:rsidRoot w:val="0001227F"/>
    <w:rsid w:val="0001227F"/>
    <w:rsid w:val="000E1A71"/>
    <w:rsid w:val="00106080"/>
    <w:rsid w:val="001A7940"/>
    <w:rsid w:val="002646A8"/>
    <w:rsid w:val="003336B8"/>
    <w:rsid w:val="004560FC"/>
    <w:rsid w:val="005F0371"/>
    <w:rsid w:val="008407DB"/>
    <w:rsid w:val="009654D8"/>
    <w:rsid w:val="00A5049D"/>
    <w:rsid w:val="00D144EA"/>
    <w:rsid w:val="00E02F70"/>
    <w:rsid w:val="00E031DA"/>
    <w:rsid w:val="00F0486B"/>
    <w:rsid w:val="00F33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D4B4B2"/>
  <w15:chartTrackingRefBased/>
  <w15:docId w15:val="{FB0067C3-35B9-48D0-AFD1-F3248C83B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012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5">
    <w:name w:val="Plain Table 5"/>
    <w:basedOn w:val="NormaleTabelle"/>
    <w:uiPriority w:val="45"/>
    <w:rsid w:val="001A794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EinfacheTabelle1">
    <w:name w:val="Plain Table 1"/>
    <w:basedOn w:val="NormaleTabelle"/>
    <w:uiPriority w:val="41"/>
    <w:rsid w:val="002646A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2084</Characters>
  <Application>Microsoft Office Word</Application>
  <DocSecurity>0</DocSecurity>
  <Lines>17</Lines>
  <Paragraphs>4</Paragraphs>
  <ScaleCrop>false</ScaleCrop>
  <Company/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 Jamili</dc:creator>
  <cp:keywords/>
  <dc:description/>
  <cp:lastModifiedBy>Aria Jamili</cp:lastModifiedBy>
  <cp:revision>15</cp:revision>
  <dcterms:created xsi:type="dcterms:W3CDTF">2022-04-19T07:28:00Z</dcterms:created>
  <dcterms:modified xsi:type="dcterms:W3CDTF">2022-04-19T09:27:00Z</dcterms:modified>
</cp:coreProperties>
</file>